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2E7B0" w14:textId="77777777"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Imagine that you have </w:t>
      </w:r>
      <w:proofErr w:type="gramStart"/>
      <w:r w:rsidRPr="006D6247">
        <w:rPr>
          <w:rFonts w:eastAsia="Times New Roman"/>
          <w:color w:val="414141"/>
          <w:spacing w:val="2"/>
        </w:rPr>
        <w:t>been asked</w:t>
      </w:r>
      <w:proofErr w:type="gramEnd"/>
      <w:r w:rsidRPr="006D6247">
        <w:rPr>
          <w:rFonts w:eastAsia="Times New Roman"/>
          <w:color w:val="414141"/>
          <w:spacing w:val="2"/>
        </w:rPr>
        <w:t xml:space="preserve"> to create an informational digital presentation about Universal Design for Learning approaches that can be used by special education and general education teachers in the grade levels associated with your field of study. </w:t>
      </w:r>
    </w:p>
    <w:p w14:paraId="607F2021" w14:textId="77777777"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Refer to “The UDL Guidelines,” the topic Resources, and your research to create an 8-10 slide digital presentation that addresses the following: </w:t>
      </w:r>
    </w:p>
    <w:p w14:paraId="08007FFD" w14:textId="77777777" w:rsidR="000462D3" w:rsidRPr="006D6247" w:rsidRDefault="000462D3" w:rsidP="000462D3">
      <w:pPr>
        <w:numPr>
          <w:ilvl w:val="0"/>
          <w:numId w:val="2"/>
        </w:numPr>
        <w:shd w:val="clear" w:color="auto" w:fill="FFFFFF"/>
        <w:spacing w:after="0" w:line="240" w:lineRule="auto"/>
        <w:textAlignment w:val="baseline"/>
        <w:rPr>
          <w:rFonts w:eastAsia="Times New Roman"/>
          <w:color w:val="212121"/>
          <w:spacing w:val="2"/>
        </w:rPr>
      </w:pPr>
      <w:r w:rsidRPr="006D6247">
        <w:rPr>
          <w:rFonts w:eastAsia="Times New Roman"/>
          <w:color w:val="212121"/>
          <w:spacing w:val="2"/>
        </w:rPr>
        <w:t>Explain how applying UDL principles in the educational setting can address the needs of all students</w:t>
      </w:r>
      <w:r w:rsidRPr="00A47374">
        <w:rPr>
          <w:rFonts w:eastAsia="Times New Roman"/>
          <w:color w:val="212121"/>
          <w:spacing w:val="2"/>
        </w:rPr>
        <w:t xml:space="preserve"> </w:t>
      </w:r>
      <w:bookmarkStart w:id="0" w:name="_Hlk87403481"/>
    </w:p>
    <w:bookmarkEnd w:id="0"/>
    <w:p w14:paraId="163AB2E7" w14:textId="77777777" w:rsidR="000462D3" w:rsidRPr="006D6247" w:rsidRDefault="000462D3" w:rsidP="000462D3">
      <w:pPr>
        <w:numPr>
          <w:ilvl w:val="0"/>
          <w:numId w:val="2"/>
        </w:numPr>
        <w:shd w:val="clear" w:color="auto" w:fill="FFFFFF"/>
        <w:spacing w:after="0" w:line="240" w:lineRule="auto"/>
        <w:textAlignment w:val="baseline"/>
        <w:rPr>
          <w:rFonts w:eastAsia="Times New Roman"/>
          <w:color w:val="212121"/>
          <w:spacing w:val="2"/>
        </w:rPr>
      </w:pPr>
      <w:r w:rsidRPr="006D6247">
        <w:rPr>
          <w:rFonts w:eastAsia="Times New Roman"/>
          <w:color w:val="212121"/>
          <w:spacing w:val="2"/>
        </w:rPr>
        <w:t>, including students with disabilities.</w:t>
      </w:r>
    </w:p>
    <w:p w14:paraId="64EDFEEA" w14:textId="77777777"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Support your presentation with a minimum of three scholarly resources.</w:t>
      </w:r>
    </w:p>
    <w:p w14:paraId="19593D4A" w14:textId="77777777"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Refer to "Creating Effective PowerPoint Presentations," located in the Student Success Center, for additional guidance on completing this assignment in the appropriate style.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4B2ACE"/>
    <w:rsid w:val="00614A80"/>
    <w:rsid w:val="0070524B"/>
    <w:rsid w:val="00964E27"/>
    <w:rsid w:val="00E8366A"/>
    <w:rsid w:val="00E8565D"/>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8</Words>
  <Characters>674</Characters>
  <Application>Microsoft Office Word</Application>
  <DocSecurity>0</DocSecurity>
  <Lines>5</Lines>
  <Paragraphs>1</Paragraphs>
  <ScaleCrop>false</ScaleCrop>
  <Company/>
  <LinksUpToDate>false</LinksUpToDate>
  <CharactersWithSpaces>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26:00Z</dcterms:created>
  <dcterms:modified xsi:type="dcterms:W3CDTF">2021-11-09T23:26:00Z</dcterms:modified>
</cp:coreProperties>
</file>